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E13AD1" w14:textId="77777777" w:rsidR="002F19FB" w:rsidRDefault="002F19FB" w:rsidP="002F19FB">
      <w:pPr>
        <w:spacing w:after="0" w:line="240" w:lineRule="auto"/>
        <w:rPr>
          <w:rFonts w:ascii="Times New Roman" w:hAnsi="Times New Roman"/>
          <w:b/>
          <w:sz w:val="28"/>
          <w:szCs w:val="28"/>
        </w:rPr>
      </w:pPr>
    </w:p>
    <w:p w14:paraId="6F9A3765" w14:textId="77777777" w:rsidR="000A55A0" w:rsidRDefault="000A55A0" w:rsidP="002F19FB">
      <w:pPr>
        <w:spacing w:after="0" w:line="240" w:lineRule="auto"/>
        <w:rPr>
          <w:rFonts w:ascii="Times New Roman" w:hAnsi="Times New Roman"/>
          <w:b/>
          <w:sz w:val="28"/>
          <w:szCs w:val="28"/>
        </w:rPr>
      </w:pPr>
    </w:p>
    <w:p w14:paraId="0A4C04DF" w14:textId="77777777" w:rsidR="007848A6" w:rsidRPr="007848A6" w:rsidRDefault="00567E0B" w:rsidP="007848A6">
      <w:pPr>
        <w:spacing w:after="0" w:line="240" w:lineRule="auto"/>
        <w:jc w:val="center"/>
        <w:rPr>
          <w:rFonts w:ascii="Times New Roman" w:hAnsi="Times New Roman"/>
          <w:b/>
          <w:sz w:val="28"/>
          <w:szCs w:val="20"/>
        </w:rPr>
      </w:pPr>
      <w:r>
        <w:rPr>
          <w:rFonts w:ascii="Times New Roman" w:hAnsi="Times New Roman"/>
          <w:b/>
          <w:sz w:val="28"/>
          <w:szCs w:val="20"/>
        </w:rPr>
        <w:t>CANDIDATE NAME</w:t>
      </w:r>
    </w:p>
    <w:p w14:paraId="21639723" w14:textId="77777777" w:rsidR="007848A6" w:rsidRDefault="007848A6" w:rsidP="007848A6">
      <w:pPr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04A9CF11" w14:textId="77777777" w:rsidR="000A55A0" w:rsidRPr="007848A6" w:rsidRDefault="000A55A0" w:rsidP="007848A6">
      <w:pPr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01797F3E" w14:textId="77777777" w:rsidR="007848A6" w:rsidRPr="007848A6" w:rsidRDefault="007848A6" w:rsidP="007848A6">
      <w:pPr>
        <w:spacing w:after="0" w:line="240" w:lineRule="auto"/>
        <w:rPr>
          <w:rFonts w:ascii="Times New Roman" w:hAnsi="Times New Roman"/>
          <w:b/>
          <w:sz w:val="20"/>
          <w:szCs w:val="20"/>
        </w:rPr>
      </w:pPr>
      <w:r w:rsidRPr="007848A6">
        <w:rPr>
          <w:rFonts w:ascii="Times New Roman" w:hAnsi="Times New Roman"/>
          <w:b/>
          <w:sz w:val="20"/>
          <w:szCs w:val="20"/>
        </w:rPr>
        <w:t>SUMMARY</w:t>
      </w:r>
    </w:p>
    <w:p w14:paraId="2D132C9D" w14:textId="77777777" w:rsidR="00567E0B" w:rsidRDefault="00567E0B" w:rsidP="007848A6">
      <w:pPr>
        <w:numPr>
          <w:ilvl w:val="0"/>
          <w:numId w:val="5"/>
        </w:num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A few bullet points providing an overview about yourself</w:t>
      </w:r>
    </w:p>
    <w:p w14:paraId="53A35AA0" w14:textId="77777777" w:rsidR="00567E0B" w:rsidRPr="00567E0B" w:rsidRDefault="00567E0B" w:rsidP="00567E0B">
      <w:pPr>
        <w:numPr>
          <w:ilvl w:val="0"/>
          <w:numId w:val="5"/>
        </w:num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who you are, how many years’ experience you have, job you are seeking, etc.</w:t>
      </w:r>
    </w:p>
    <w:p w14:paraId="3CD89E6E" w14:textId="77777777" w:rsidR="007848A6" w:rsidRDefault="007848A6" w:rsidP="007848A6">
      <w:pPr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5D42AC23" w14:textId="77777777" w:rsidR="00567E0B" w:rsidRPr="00567E0B" w:rsidRDefault="00567E0B" w:rsidP="007848A6">
      <w:pPr>
        <w:spacing w:after="0" w:line="240" w:lineRule="auto"/>
        <w:rPr>
          <w:rFonts w:ascii="Times New Roman" w:hAnsi="Times New Roman"/>
          <w:b/>
          <w:sz w:val="20"/>
          <w:szCs w:val="20"/>
        </w:rPr>
      </w:pPr>
      <w:r w:rsidRPr="00567E0B">
        <w:rPr>
          <w:rFonts w:ascii="Times New Roman" w:hAnsi="Times New Roman"/>
          <w:b/>
          <w:sz w:val="20"/>
          <w:szCs w:val="20"/>
        </w:rPr>
        <w:t>SKILLS</w:t>
      </w:r>
    </w:p>
    <w:p w14:paraId="61D2B42C" w14:textId="77777777" w:rsidR="00567E0B" w:rsidRDefault="00567E0B" w:rsidP="00567E0B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Skills summary broken up into categories if possible, i.e.:</w:t>
      </w:r>
      <w:bookmarkStart w:id="0" w:name="_GoBack"/>
      <w:bookmarkEnd w:id="0"/>
    </w:p>
    <w:p w14:paraId="6B56E6AE" w14:textId="77777777" w:rsidR="00567E0B" w:rsidRDefault="00567E0B" w:rsidP="00567E0B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/>
          <w:sz w:val="20"/>
          <w:szCs w:val="20"/>
        </w:rPr>
      </w:pPr>
      <w:r w:rsidRPr="0011749A">
        <w:rPr>
          <w:rFonts w:ascii="Times New Roman" w:hAnsi="Times New Roman"/>
          <w:b/>
          <w:i/>
          <w:sz w:val="20"/>
          <w:szCs w:val="20"/>
        </w:rPr>
        <w:t>Programming Languages:</w:t>
      </w:r>
      <w:r>
        <w:rPr>
          <w:rFonts w:ascii="Times New Roman" w:hAnsi="Times New Roman"/>
          <w:sz w:val="20"/>
          <w:szCs w:val="20"/>
        </w:rPr>
        <w:t xml:space="preserve"> X, Y, Z</w:t>
      </w:r>
    </w:p>
    <w:p w14:paraId="7FDC9439" w14:textId="77777777" w:rsidR="00567E0B" w:rsidRDefault="00567E0B" w:rsidP="00567E0B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/>
          <w:sz w:val="20"/>
          <w:szCs w:val="20"/>
        </w:rPr>
      </w:pPr>
      <w:r w:rsidRPr="0011749A">
        <w:rPr>
          <w:rFonts w:ascii="Times New Roman" w:hAnsi="Times New Roman"/>
          <w:b/>
          <w:i/>
          <w:sz w:val="20"/>
          <w:szCs w:val="20"/>
        </w:rPr>
        <w:t>Operating Systems:</w:t>
      </w:r>
      <w:r>
        <w:rPr>
          <w:rFonts w:ascii="Times New Roman" w:hAnsi="Times New Roman"/>
          <w:sz w:val="20"/>
          <w:szCs w:val="20"/>
        </w:rPr>
        <w:t xml:space="preserve"> X, Y, Z</w:t>
      </w:r>
    </w:p>
    <w:p w14:paraId="4C2F4804" w14:textId="77777777" w:rsidR="00567E0B" w:rsidRPr="00567E0B" w:rsidRDefault="00567E0B" w:rsidP="00567E0B">
      <w:pPr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4CEA9E4A" w14:textId="77777777" w:rsidR="007848A6" w:rsidRPr="007848A6" w:rsidRDefault="007848A6" w:rsidP="007848A6">
      <w:pPr>
        <w:spacing w:after="0" w:line="240" w:lineRule="auto"/>
        <w:rPr>
          <w:rFonts w:ascii="Times New Roman" w:hAnsi="Times New Roman"/>
          <w:b/>
          <w:sz w:val="20"/>
          <w:szCs w:val="20"/>
        </w:rPr>
      </w:pPr>
      <w:r w:rsidRPr="007848A6">
        <w:rPr>
          <w:rFonts w:ascii="Times New Roman" w:hAnsi="Times New Roman"/>
          <w:b/>
          <w:sz w:val="20"/>
          <w:szCs w:val="20"/>
        </w:rPr>
        <w:t xml:space="preserve">PROFESSIONAL EXPERIENCE </w:t>
      </w:r>
    </w:p>
    <w:p w14:paraId="5FC758BE" w14:textId="77777777" w:rsidR="007848A6" w:rsidRPr="007848A6" w:rsidRDefault="00567E0B" w:rsidP="007848A6">
      <w:pPr>
        <w:tabs>
          <w:tab w:val="right" w:pos="9360"/>
        </w:tabs>
        <w:spacing w:after="0" w:line="240" w:lineRule="auto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Company</w:t>
      </w:r>
      <w:r w:rsidR="007848A6" w:rsidRPr="007848A6">
        <w:rPr>
          <w:rFonts w:ascii="Times New Roman" w:hAnsi="Times New Roman"/>
          <w:b/>
          <w:sz w:val="20"/>
          <w:szCs w:val="20"/>
        </w:rPr>
        <w:tab/>
      </w:r>
      <w:r>
        <w:rPr>
          <w:rFonts w:ascii="Times New Roman" w:hAnsi="Times New Roman"/>
          <w:b/>
          <w:sz w:val="20"/>
          <w:szCs w:val="20"/>
        </w:rPr>
        <w:t>Date</w:t>
      </w:r>
      <w:r w:rsidR="007848A6" w:rsidRPr="007848A6">
        <w:rPr>
          <w:rFonts w:ascii="Times New Roman" w:hAnsi="Times New Roman"/>
          <w:b/>
          <w:sz w:val="20"/>
          <w:szCs w:val="20"/>
        </w:rPr>
        <w:t xml:space="preserve"> – </w:t>
      </w:r>
      <w:r>
        <w:rPr>
          <w:rFonts w:ascii="Times New Roman" w:hAnsi="Times New Roman"/>
          <w:b/>
          <w:sz w:val="20"/>
          <w:szCs w:val="20"/>
        </w:rPr>
        <w:t>Date</w:t>
      </w:r>
    </w:p>
    <w:p w14:paraId="7DA46562" w14:textId="77777777" w:rsidR="007848A6" w:rsidRPr="007848A6" w:rsidRDefault="00567E0B" w:rsidP="007848A6">
      <w:pPr>
        <w:spacing w:after="0" w:line="240" w:lineRule="auto"/>
        <w:rPr>
          <w:rFonts w:ascii="Times New Roman" w:hAnsi="Times New Roman"/>
          <w:i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Job Title</w:t>
      </w:r>
    </w:p>
    <w:p w14:paraId="26D2642D" w14:textId="77777777" w:rsidR="007848A6" w:rsidRDefault="00567E0B" w:rsidP="007848A6">
      <w:pPr>
        <w:numPr>
          <w:ilvl w:val="0"/>
          <w:numId w:val="6"/>
        </w:num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Bullet points of daily duties</w:t>
      </w:r>
    </w:p>
    <w:p w14:paraId="7059EAAF" w14:textId="77777777" w:rsidR="007848A6" w:rsidRPr="007848A6" w:rsidRDefault="00567E0B" w:rsidP="007848A6">
      <w:pPr>
        <w:numPr>
          <w:ilvl w:val="0"/>
          <w:numId w:val="6"/>
        </w:num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Talk about technologies worked with in bullet points</w:t>
      </w:r>
    </w:p>
    <w:p w14:paraId="448D41B2" w14:textId="77777777" w:rsidR="007848A6" w:rsidRPr="007848A6" w:rsidRDefault="00567E0B" w:rsidP="007848A6">
      <w:pPr>
        <w:numPr>
          <w:ilvl w:val="0"/>
          <w:numId w:val="6"/>
        </w:num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Mention any recognitions/achievements in the role</w:t>
      </w:r>
    </w:p>
    <w:p w14:paraId="7A1E28E5" w14:textId="5318CB0A" w:rsidR="007848A6" w:rsidRDefault="007848A6" w:rsidP="007848A6">
      <w:pPr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13B356AE" w14:textId="77777777" w:rsidR="0011749A" w:rsidRPr="007848A6" w:rsidRDefault="0011749A" w:rsidP="0011749A">
      <w:pPr>
        <w:tabs>
          <w:tab w:val="right" w:pos="9360"/>
        </w:tabs>
        <w:spacing w:after="0" w:line="240" w:lineRule="auto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Company</w:t>
      </w:r>
      <w:r w:rsidRPr="007848A6">
        <w:rPr>
          <w:rFonts w:ascii="Times New Roman" w:hAnsi="Times New Roman"/>
          <w:b/>
          <w:sz w:val="20"/>
          <w:szCs w:val="20"/>
        </w:rPr>
        <w:tab/>
      </w:r>
      <w:r>
        <w:rPr>
          <w:rFonts w:ascii="Times New Roman" w:hAnsi="Times New Roman"/>
          <w:b/>
          <w:sz w:val="20"/>
          <w:szCs w:val="20"/>
        </w:rPr>
        <w:t>Date</w:t>
      </w:r>
      <w:r w:rsidRPr="007848A6">
        <w:rPr>
          <w:rFonts w:ascii="Times New Roman" w:hAnsi="Times New Roman"/>
          <w:b/>
          <w:sz w:val="20"/>
          <w:szCs w:val="20"/>
        </w:rPr>
        <w:t xml:space="preserve"> – </w:t>
      </w:r>
      <w:r>
        <w:rPr>
          <w:rFonts w:ascii="Times New Roman" w:hAnsi="Times New Roman"/>
          <w:b/>
          <w:sz w:val="20"/>
          <w:szCs w:val="20"/>
        </w:rPr>
        <w:t>Date</w:t>
      </w:r>
    </w:p>
    <w:p w14:paraId="62111B2A" w14:textId="77777777" w:rsidR="0011749A" w:rsidRPr="007848A6" w:rsidRDefault="0011749A" w:rsidP="0011749A">
      <w:pPr>
        <w:spacing w:after="0" w:line="240" w:lineRule="auto"/>
        <w:rPr>
          <w:rFonts w:ascii="Times New Roman" w:hAnsi="Times New Roman"/>
          <w:i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Job Title</w:t>
      </w:r>
    </w:p>
    <w:p w14:paraId="454BFED0" w14:textId="77777777" w:rsidR="0011749A" w:rsidRDefault="0011749A" w:rsidP="0011749A">
      <w:pPr>
        <w:numPr>
          <w:ilvl w:val="0"/>
          <w:numId w:val="6"/>
        </w:num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Bullet points of daily duties</w:t>
      </w:r>
    </w:p>
    <w:p w14:paraId="0F7B4243" w14:textId="77777777" w:rsidR="0011749A" w:rsidRPr="007848A6" w:rsidRDefault="0011749A" w:rsidP="0011749A">
      <w:pPr>
        <w:numPr>
          <w:ilvl w:val="0"/>
          <w:numId w:val="6"/>
        </w:num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Talk about technologies worked with in bullet points</w:t>
      </w:r>
    </w:p>
    <w:p w14:paraId="06A9CFDF" w14:textId="77777777" w:rsidR="0011749A" w:rsidRPr="007848A6" w:rsidRDefault="0011749A" w:rsidP="0011749A">
      <w:pPr>
        <w:numPr>
          <w:ilvl w:val="0"/>
          <w:numId w:val="6"/>
        </w:num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Mention any recognitions/achievements in the role</w:t>
      </w:r>
    </w:p>
    <w:p w14:paraId="7932249B" w14:textId="77777777" w:rsidR="0011749A" w:rsidRPr="007848A6" w:rsidRDefault="0011749A" w:rsidP="007848A6">
      <w:pPr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7213D439" w14:textId="77777777" w:rsidR="00567E0B" w:rsidRPr="007848A6" w:rsidRDefault="00567E0B" w:rsidP="00567E0B">
      <w:pPr>
        <w:tabs>
          <w:tab w:val="right" w:pos="9360"/>
        </w:tabs>
        <w:spacing w:after="0" w:line="240" w:lineRule="auto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Company</w:t>
      </w:r>
      <w:r w:rsidRPr="007848A6">
        <w:rPr>
          <w:rFonts w:ascii="Times New Roman" w:hAnsi="Times New Roman"/>
          <w:b/>
          <w:sz w:val="20"/>
          <w:szCs w:val="20"/>
        </w:rPr>
        <w:tab/>
      </w:r>
      <w:r>
        <w:rPr>
          <w:rFonts w:ascii="Times New Roman" w:hAnsi="Times New Roman"/>
          <w:b/>
          <w:sz w:val="20"/>
          <w:szCs w:val="20"/>
        </w:rPr>
        <w:t>Date</w:t>
      </w:r>
      <w:r w:rsidRPr="007848A6">
        <w:rPr>
          <w:rFonts w:ascii="Times New Roman" w:hAnsi="Times New Roman"/>
          <w:b/>
          <w:sz w:val="20"/>
          <w:szCs w:val="20"/>
        </w:rPr>
        <w:t xml:space="preserve"> – </w:t>
      </w:r>
      <w:r>
        <w:rPr>
          <w:rFonts w:ascii="Times New Roman" w:hAnsi="Times New Roman"/>
          <w:b/>
          <w:sz w:val="20"/>
          <w:szCs w:val="20"/>
        </w:rPr>
        <w:t>Date</w:t>
      </w:r>
    </w:p>
    <w:p w14:paraId="7DC1726F" w14:textId="77777777" w:rsidR="00567E0B" w:rsidRPr="007848A6" w:rsidRDefault="00567E0B" w:rsidP="00567E0B">
      <w:pPr>
        <w:spacing w:after="0" w:line="240" w:lineRule="auto"/>
        <w:rPr>
          <w:rFonts w:ascii="Times New Roman" w:hAnsi="Times New Roman"/>
          <w:i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Job Title</w:t>
      </w:r>
    </w:p>
    <w:p w14:paraId="0150038A" w14:textId="77777777" w:rsidR="00567E0B" w:rsidRDefault="00567E0B" w:rsidP="00567E0B">
      <w:pPr>
        <w:numPr>
          <w:ilvl w:val="0"/>
          <w:numId w:val="6"/>
        </w:num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Bullet points of daily duties</w:t>
      </w:r>
    </w:p>
    <w:p w14:paraId="75A4784E" w14:textId="77777777" w:rsidR="00567E0B" w:rsidRPr="007848A6" w:rsidRDefault="00567E0B" w:rsidP="00567E0B">
      <w:pPr>
        <w:numPr>
          <w:ilvl w:val="0"/>
          <w:numId w:val="6"/>
        </w:num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Talk about technologies worked with in bullet points</w:t>
      </w:r>
    </w:p>
    <w:p w14:paraId="41A84ADD" w14:textId="77777777" w:rsidR="00567E0B" w:rsidRPr="007848A6" w:rsidRDefault="00567E0B" w:rsidP="00567E0B">
      <w:pPr>
        <w:numPr>
          <w:ilvl w:val="0"/>
          <w:numId w:val="6"/>
        </w:num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Mention any recognitions/achievements in the role</w:t>
      </w:r>
    </w:p>
    <w:p w14:paraId="704CCF55" w14:textId="77777777" w:rsidR="007848A6" w:rsidRPr="007848A6" w:rsidRDefault="007848A6" w:rsidP="007848A6">
      <w:pPr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4DBAE1EB" w14:textId="77777777" w:rsidR="00567E0B" w:rsidRPr="007848A6" w:rsidRDefault="00567E0B" w:rsidP="00567E0B">
      <w:pPr>
        <w:tabs>
          <w:tab w:val="right" w:pos="9360"/>
        </w:tabs>
        <w:spacing w:after="0" w:line="240" w:lineRule="auto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Company</w:t>
      </w:r>
      <w:r w:rsidRPr="007848A6">
        <w:rPr>
          <w:rFonts w:ascii="Times New Roman" w:hAnsi="Times New Roman"/>
          <w:b/>
          <w:sz w:val="20"/>
          <w:szCs w:val="20"/>
        </w:rPr>
        <w:tab/>
      </w:r>
      <w:r>
        <w:rPr>
          <w:rFonts w:ascii="Times New Roman" w:hAnsi="Times New Roman"/>
          <w:b/>
          <w:sz w:val="20"/>
          <w:szCs w:val="20"/>
        </w:rPr>
        <w:t>Date</w:t>
      </w:r>
      <w:r w:rsidRPr="007848A6">
        <w:rPr>
          <w:rFonts w:ascii="Times New Roman" w:hAnsi="Times New Roman"/>
          <w:b/>
          <w:sz w:val="20"/>
          <w:szCs w:val="20"/>
        </w:rPr>
        <w:t xml:space="preserve"> – </w:t>
      </w:r>
      <w:r>
        <w:rPr>
          <w:rFonts w:ascii="Times New Roman" w:hAnsi="Times New Roman"/>
          <w:b/>
          <w:sz w:val="20"/>
          <w:szCs w:val="20"/>
        </w:rPr>
        <w:t>Date</w:t>
      </w:r>
    </w:p>
    <w:p w14:paraId="1579DFE5" w14:textId="77777777" w:rsidR="00567E0B" w:rsidRPr="007848A6" w:rsidRDefault="00567E0B" w:rsidP="00567E0B">
      <w:pPr>
        <w:tabs>
          <w:tab w:val="right" w:pos="9360"/>
        </w:tabs>
        <w:spacing w:after="0" w:line="240" w:lineRule="auto"/>
        <w:rPr>
          <w:rFonts w:ascii="Times New Roman" w:hAnsi="Times New Roman"/>
          <w:i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Job Title-Multiple roles at one company</w:t>
      </w:r>
      <w:r>
        <w:rPr>
          <w:rFonts w:ascii="Times New Roman" w:hAnsi="Times New Roman"/>
          <w:i/>
          <w:sz w:val="20"/>
          <w:szCs w:val="20"/>
        </w:rPr>
        <w:tab/>
        <w:t>Date in this role – Date in this role</w:t>
      </w:r>
    </w:p>
    <w:p w14:paraId="7F8F20C4" w14:textId="77777777" w:rsidR="00567E0B" w:rsidRDefault="00567E0B" w:rsidP="00567E0B">
      <w:pPr>
        <w:numPr>
          <w:ilvl w:val="0"/>
          <w:numId w:val="6"/>
        </w:num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Bullet points of daily duties</w:t>
      </w:r>
    </w:p>
    <w:p w14:paraId="30E8F178" w14:textId="77777777" w:rsidR="00567E0B" w:rsidRPr="007848A6" w:rsidRDefault="00567E0B" w:rsidP="00567E0B">
      <w:pPr>
        <w:numPr>
          <w:ilvl w:val="0"/>
          <w:numId w:val="6"/>
        </w:num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Talk about technologies worked with in bullet points</w:t>
      </w:r>
    </w:p>
    <w:p w14:paraId="73846294" w14:textId="77777777" w:rsidR="00567E0B" w:rsidRDefault="00567E0B" w:rsidP="00567E0B">
      <w:pPr>
        <w:numPr>
          <w:ilvl w:val="0"/>
          <w:numId w:val="6"/>
        </w:num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Mention any recognitions/achievements in the role</w:t>
      </w:r>
    </w:p>
    <w:p w14:paraId="38C6CDBD" w14:textId="77777777" w:rsidR="00567E0B" w:rsidRPr="007848A6" w:rsidRDefault="00567E0B" w:rsidP="00567E0B">
      <w:pPr>
        <w:tabs>
          <w:tab w:val="right" w:pos="9360"/>
        </w:tabs>
        <w:spacing w:after="0" w:line="240" w:lineRule="auto"/>
        <w:rPr>
          <w:rFonts w:ascii="Times New Roman" w:hAnsi="Times New Roman"/>
          <w:i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Job Title-Multiple roles at one company</w:t>
      </w:r>
      <w:r>
        <w:rPr>
          <w:rFonts w:ascii="Times New Roman" w:hAnsi="Times New Roman"/>
          <w:i/>
          <w:sz w:val="20"/>
          <w:szCs w:val="20"/>
        </w:rPr>
        <w:tab/>
        <w:t>Date in this role – Date in this role</w:t>
      </w:r>
    </w:p>
    <w:p w14:paraId="3DCF9CCF" w14:textId="77777777" w:rsidR="00567E0B" w:rsidRDefault="00567E0B" w:rsidP="00567E0B">
      <w:pPr>
        <w:numPr>
          <w:ilvl w:val="0"/>
          <w:numId w:val="6"/>
        </w:num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Bullet points of daily duties</w:t>
      </w:r>
    </w:p>
    <w:p w14:paraId="60BF802C" w14:textId="77777777" w:rsidR="00567E0B" w:rsidRPr="007848A6" w:rsidRDefault="00567E0B" w:rsidP="00567E0B">
      <w:pPr>
        <w:numPr>
          <w:ilvl w:val="0"/>
          <w:numId w:val="6"/>
        </w:num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Talk about technologies worked with in bullet points</w:t>
      </w:r>
    </w:p>
    <w:p w14:paraId="2DA5030F" w14:textId="77777777" w:rsidR="00567E0B" w:rsidRPr="007848A6" w:rsidRDefault="00567E0B" w:rsidP="00567E0B">
      <w:pPr>
        <w:numPr>
          <w:ilvl w:val="0"/>
          <w:numId w:val="6"/>
        </w:num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Mention any recognitions/achievements in the role</w:t>
      </w:r>
    </w:p>
    <w:p w14:paraId="5E04F3DF" w14:textId="7F0CABC4" w:rsidR="0011749A" w:rsidRPr="007848A6" w:rsidRDefault="0011749A" w:rsidP="0011749A">
      <w:pPr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118F5566" w14:textId="77777777" w:rsidR="007848A6" w:rsidRPr="00567E0B" w:rsidRDefault="00567E0B" w:rsidP="007848A6">
      <w:pPr>
        <w:spacing w:after="0" w:line="240" w:lineRule="auto"/>
        <w:rPr>
          <w:rFonts w:ascii="Times New Roman" w:hAnsi="Times New Roman"/>
          <w:b/>
          <w:sz w:val="20"/>
          <w:szCs w:val="20"/>
        </w:rPr>
      </w:pPr>
      <w:r w:rsidRPr="00567E0B">
        <w:rPr>
          <w:rFonts w:ascii="Times New Roman" w:hAnsi="Times New Roman"/>
          <w:b/>
          <w:sz w:val="20"/>
          <w:szCs w:val="20"/>
        </w:rPr>
        <w:t>CERTIFICATIONS</w:t>
      </w:r>
    </w:p>
    <w:p w14:paraId="42CBDB5C" w14:textId="77777777" w:rsidR="00567E0B" w:rsidRDefault="00567E0B" w:rsidP="00567E0B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ertification 1</w:t>
      </w:r>
    </w:p>
    <w:p w14:paraId="21AB1FD5" w14:textId="77777777" w:rsidR="00567E0B" w:rsidRDefault="00567E0B" w:rsidP="00567E0B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ertification 2</w:t>
      </w:r>
    </w:p>
    <w:p w14:paraId="3CF0E5D4" w14:textId="77777777" w:rsidR="00567E0B" w:rsidRPr="00567E0B" w:rsidRDefault="00567E0B" w:rsidP="00567E0B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ertification 3</w:t>
      </w:r>
    </w:p>
    <w:p w14:paraId="00ADB961" w14:textId="77777777" w:rsidR="00567E0B" w:rsidRPr="007848A6" w:rsidRDefault="00567E0B" w:rsidP="007848A6">
      <w:pPr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23AD7D08" w14:textId="77777777" w:rsidR="007848A6" w:rsidRPr="007848A6" w:rsidRDefault="007848A6" w:rsidP="007848A6">
      <w:pPr>
        <w:spacing w:after="0" w:line="240" w:lineRule="auto"/>
        <w:rPr>
          <w:rFonts w:ascii="Times New Roman" w:hAnsi="Times New Roman"/>
          <w:b/>
          <w:sz w:val="20"/>
          <w:szCs w:val="20"/>
        </w:rPr>
      </w:pPr>
      <w:r w:rsidRPr="007848A6">
        <w:rPr>
          <w:rFonts w:ascii="Times New Roman" w:hAnsi="Times New Roman"/>
          <w:b/>
          <w:sz w:val="20"/>
          <w:szCs w:val="20"/>
        </w:rPr>
        <w:t>EDUCATION</w:t>
      </w:r>
    </w:p>
    <w:p w14:paraId="51A257A0" w14:textId="77777777" w:rsidR="007848A6" w:rsidRPr="007848A6" w:rsidRDefault="00567E0B" w:rsidP="007848A6">
      <w:pPr>
        <w:tabs>
          <w:tab w:val="right" w:pos="9360"/>
        </w:tabs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ollege/University</w:t>
      </w:r>
      <w:r w:rsidR="007848A6">
        <w:rPr>
          <w:rFonts w:ascii="Times New Roman" w:hAnsi="Times New Roman"/>
          <w:sz w:val="20"/>
          <w:szCs w:val="20"/>
        </w:rPr>
        <w:tab/>
        <w:t xml:space="preserve"> </w:t>
      </w:r>
      <w:r>
        <w:rPr>
          <w:rFonts w:ascii="Times New Roman" w:hAnsi="Times New Roman"/>
          <w:sz w:val="20"/>
          <w:szCs w:val="20"/>
        </w:rPr>
        <w:t>Graduation Year</w:t>
      </w:r>
    </w:p>
    <w:p w14:paraId="5C08718C" w14:textId="77777777" w:rsidR="007848A6" w:rsidRPr="000A55A0" w:rsidRDefault="00567E0B">
      <w:pPr>
        <w:spacing w:after="0" w:line="240" w:lineRule="auto"/>
        <w:rPr>
          <w:rFonts w:ascii="Times New Roman" w:hAnsi="Times New Roman"/>
          <w:i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Degree Obtained</w:t>
      </w:r>
      <w:r w:rsidR="000A55A0">
        <w:rPr>
          <w:rFonts w:ascii="Times New Roman" w:hAnsi="Times New Roman"/>
          <w:i/>
          <w:sz w:val="20"/>
          <w:szCs w:val="20"/>
        </w:rPr>
        <w:t>/Major</w:t>
      </w:r>
      <w:r w:rsidR="00CD5199">
        <w:rPr>
          <w:rFonts w:ascii="Times New Roman" w:hAnsi="Times New Roman"/>
          <w:sz w:val="20"/>
          <w:szCs w:val="20"/>
        </w:rPr>
        <w:t xml:space="preserve">   </w:t>
      </w:r>
    </w:p>
    <w:p w14:paraId="4AF8F6E7" w14:textId="77777777" w:rsidR="00CD5199" w:rsidRDefault="00CD5199">
      <w:pPr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4C24DD19" w14:textId="77777777" w:rsidR="00CD5199" w:rsidRDefault="00CD5199">
      <w:pPr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3D42F87A" w14:textId="77777777" w:rsidR="00CD5199" w:rsidRPr="007A5E6A" w:rsidRDefault="00CD5199">
      <w:pPr>
        <w:spacing w:after="0" w:line="240" w:lineRule="auto"/>
        <w:rPr>
          <w:rFonts w:ascii="Times New Roman" w:hAnsi="Times New Roman"/>
          <w:sz w:val="20"/>
          <w:szCs w:val="20"/>
        </w:rPr>
      </w:pPr>
    </w:p>
    <w:sectPr w:rsidR="00CD5199" w:rsidRPr="007A5E6A" w:rsidSect="007848A6">
      <w:pgSz w:w="12240" w:h="15840"/>
      <w:pgMar w:top="270" w:right="1440" w:bottom="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0854FE"/>
    <w:multiLevelType w:val="hybridMultilevel"/>
    <w:tmpl w:val="D12C2A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2C13AB"/>
    <w:multiLevelType w:val="hybridMultilevel"/>
    <w:tmpl w:val="96D28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B328E"/>
    <w:multiLevelType w:val="hybridMultilevel"/>
    <w:tmpl w:val="3B36E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196E0E"/>
    <w:multiLevelType w:val="hybridMultilevel"/>
    <w:tmpl w:val="B4745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155C64"/>
    <w:multiLevelType w:val="hybridMultilevel"/>
    <w:tmpl w:val="4E50A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F5641E"/>
    <w:multiLevelType w:val="hybridMultilevel"/>
    <w:tmpl w:val="28D61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6C0291"/>
    <w:multiLevelType w:val="hybridMultilevel"/>
    <w:tmpl w:val="4DD41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9320A8"/>
    <w:multiLevelType w:val="hybridMultilevel"/>
    <w:tmpl w:val="AAB45246"/>
    <w:lvl w:ilvl="0" w:tplc="CACEFCC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18173F"/>
    <w:multiLevelType w:val="hybridMultilevel"/>
    <w:tmpl w:val="0CA453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D033FF"/>
    <w:multiLevelType w:val="hybridMultilevel"/>
    <w:tmpl w:val="5BF413B2"/>
    <w:lvl w:ilvl="0" w:tplc="580C1D1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6808B0"/>
    <w:multiLevelType w:val="hybridMultilevel"/>
    <w:tmpl w:val="9986207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DE4621"/>
    <w:multiLevelType w:val="hybridMultilevel"/>
    <w:tmpl w:val="4770F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E80871"/>
    <w:multiLevelType w:val="hybridMultilevel"/>
    <w:tmpl w:val="F6688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472971"/>
    <w:multiLevelType w:val="hybridMultilevel"/>
    <w:tmpl w:val="43A20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FB0A17"/>
    <w:multiLevelType w:val="hybridMultilevel"/>
    <w:tmpl w:val="8E9A2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4D1EB9"/>
    <w:multiLevelType w:val="hybridMultilevel"/>
    <w:tmpl w:val="DC12519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29696C"/>
    <w:multiLevelType w:val="hybridMultilevel"/>
    <w:tmpl w:val="637E62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16"/>
  </w:num>
  <w:num w:numId="4">
    <w:abstractNumId w:val="4"/>
  </w:num>
  <w:num w:numId="5">
    <w:abstractNumId w:val="6"/>
  </w:num>
  <w:num w:numId="6">
    <w:abstractNumId w:val="14"/>
  </w:num>
  <w:num w:numId="7">
    <w:abstractNumId w:val="11"/>
  </w:num>
  <w:num w:numId="8">
    <w:abstractNumId w:val="3"/>
  </w:num>
  <w:num w:numId="9">
    <w:abstractNumId w:val="2"/>
  </w:num>
  <w:num w:numId="10">
    <w:abstractNumId w:val="0"/>
  </w:num>
  <w:num w:numId="11">
    <w:abstractNumId w:val="7"/>
  </w:num>
  <w:num w:numId="12">
    <w:abstractNumId w:val="15"/>
  </w:num>
  <w:num w:numId="13">
    <w:abstractNumId w:val="10"/>
  </w:num>
  <w:num w:numId="14">
    <w:abstractNumId w:val="9"/>
  </w:num>
  <w:num w:numId="15">
    <w:abstractNumId w:val="8"/>
  </w:num>
  <w:num w:numId="16">
    <w:abstractNumId w:val="12"/>
  </w:num>
  <w:num w:numId="17">
    <w:abstractNumId w:val="1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NjAxMDWztDQAAiUdpeDU4uLM/DyQAsNaAD353gQsAAAA"/>
  </w:docVars>
  <w:rsids>
    <w:rsidRoot w:val="002F19FB"/>
    <w:rsid w:val="00046C5A"/>
    <w:rsid w:val="000A55A0"/>
    <w:rsid w:val="000E1043"/>
    <w:rsid w:val="0011749A"/>
    <w:rsid w:val="001F632F"/>
    <w:rsid w:val="00207B12"/>
    <w:rsid w:val="00277E32"/>
    <w:rsid w:val="002B0A90"/>
    <w:rsid w:val="002F19FB"/>
    <w:rsid w:val="00375389"/>
    <w:rsid w:val="003B41E9"/>
    <w:rsid w:val="003E56D8"/>
    <w:rsid w:val="003E5CD3"/>
    <w:rsid w:val="0043566A"/>
    <w:rsid w:val="00516C83"/>
    <w:rsid w:val="00567E0B"/>
    <w:rsid w:val="005C4CEB"/>
    <w:rsid w:val="005E57D8"/>
    <w:rsid w:val="006238E1"/>
    <w:rsid w:val="006C7361"/>
    <w:rsid w:val="007848A6"/>
    <w:rsid w:val="00796142"/>
    <w:rsid w:val="007A5E6A"/>
    <w:rsid w:val="00827A5D"/>
    <w:rsid w:val="008621C9"/>
    <w:rsid w:val="0096322A"/>
    <w:rsid w:val="009A5541"/>
    <w:rsid w:val="00A322C7"/>
    <w:rsid w:val="00A76DB9"/>
    <w:rsid w:val="00BE50E9"/>
    <w:rsid w:val="00C90600"/>
    <w:rsid w:val="00CD5199"/>
    <w:rsid w:val="00D67F18"/>
    <w:rsid w:val="00DE1ABD"/>
    <w:rsid w:val="00E747F9"/>
    <w:rsid w:val="00EB3CD4"/>
    <w:rsid w:val="00EC7207"/>
    <w:rsid w:val="00FF37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645E50"/>
  <w15:docId w15:val="{A5E40292-5F38-499C-9446-7BF13BC1C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19F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F19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F19FB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D51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51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519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51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519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61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2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03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8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4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5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6</Words>
  <Characters>117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83</CharactersWithSpaces>
  <SharedDoc>false</SharedDoc>
  <HLinks>
    <vt:vector size="12" baseType="variant">
      <vt:variant>
        <vt:i4>1835015</vt:i4>
      </vt:variant>
      <vt:variant>
        <vt:i4>0</vt:i4>
      </vt:variant>
      <vt:variant>
        <vt:i4>0</vt:i4>
      </vt:variant>
      <vt:variant>
        <vt:i4>5</vt:i4>
      </vt:variant>
      <vt:variant>
        <vt:lpwstr>javascript:ClickThumbnail(1)</vt:lpwstr>
      </vt:variant>
      <vt:variant>
        <vt:lpwstr/>
      </vt:variant>
      <vt:variant>
        <vt:i4>1835015</vt:i4>
      </vt:variant>
      <vt:variant>
        <vt:i4>2093</vt:i4>
      </vt:variant>
      <vt:variant>
        <vt:i4>1025</vt:i4>
      </vt:variant>
      <vt:variant>
        <vt:i4>4</vt:i4>
      </vt:variant>
      <vt:variant>
        <vt:lpwstr>javascript:ClickThumbnail(1)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ah Jones</dc:creator>
  <cp:lastModifiedBy>Stephanie Wills</cp:lastModifiedBy>
  <cp:revision>2</cp:revision>
  <dcterms:created xsi:type="dcterms:W3CDTF">2019-01-29T20:20:00Z</dcterms:created>
  <dcterms:modified xsi:type="dcterms:W3CDTF">2019-01-29T20:20:00Z</dcterms:modified>
</cp:coreProperties>
</file>